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80E7E" w14:textId="121D9633" w:rsid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HAnsi"/>
          <w:sz w:val="32"/>
          <w:szCs w:val="32"/>
        </w:rPr>
      </w:pPr>
      <w:bookmarkStart w:id="0" w:name="_GoBack"/>
      <w:bookmarkEnd w:id="0"/>
      <w:r w:rsidRPr="002921FD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[INSERT ORGANIZAT</w:t>
      </w:r>
      <w:r w:rsidR="008122C0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</w:t>
      </w:r>
      <w:r w:rsidRPr="002921FD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ON NAME</w:t>
      </w:r>
      <w:r w:rsidRPr="002921FD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PROCLAMATION</w:t>
      </w:r>
      <w:r w:rsidRPr="002921FD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48DF0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WHEREAS,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 xml:space="preserve">] recognizes the urgent need to prepare and maintain a highly-skilled workforce </w:t>
      </w:r>
      <w:r w:rsidR="004D713A">
        <w:rPr>
          <w:rStyle w:val="normaltextrun"/>
          <w:rFonts w:asciiTheme="minorHAnsi" w:hAnsiTheme="minorHAnsi" w:cstheme="minorHAnsi"/>
        </w:rPr>
        <w:t xml:space="preserve">that is </w:t>
      </w:r>
      <w:r w:rsidRPr="002921FD">
        <w:rPr>
          <w:rStyle w:val="normaltextrun"/>
          <w:rFonts w:asciiTheme="minorHAnsi" w:hAnsiTheme="minorHAnsi" w:cstheme="minorHAnsi"/>
        </w:rPr>
        <w:t>capable of meeting the demands of the industr</w:t>
      </w:r>
      <w:r w:rsidR="00967EB8">
        <w:rPr>
          <w:rStyle w:val="normaltextrun"/>
          <w:rFonts w:asciiTheme="minorHAnsi" w:hAnsiTheme="minorHAnsi" w:cstheme="minorHAnsi"/>
        </w:rPr>
        <w:t>y</w:t>
      </w:r>
      <w:r w:rsidRPr="002921FD">
        <w:rPr>
          <w:rStyle w:val="normaltextrun"/>
          <w:rFonts w:asciiTheme="minorHAnsi" w:hAnsiTheme="minorHAnsi" w:cstheme="minorHAnsi"/>
        </w:rPr>
        <w:t xml:space="preserve"> we serve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F32E098" w14:textId="26DC63C5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WHEREAS, the United States currently faces a skills gap in the number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of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qualified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and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available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workers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to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supply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the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needs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="00967EB8">
        <w:rPr>
          <w:rStyle w:val="normaltextrun"/>
          <w:rFonts w:asciiTheme="minorHAnsi" w:hAnsiTheme="minorHAnsi" w:cstheme="minorHAnsi"/>
        </w:rPr>
        <w:t>across</w:t>
      </w:r>
      <w:r w:rsidR="004D713A">
        <w:rPr>
          <w:rStyle w:val="normaltextrun"/>
          <w:rFonts w:asciiTheme="minorHAnsi" w:hAnsiTheme="minorHAnsi" w:cstheme="minorHAnsi"/>
        </w:rPr>
        <w:t xml:space="preserve"> the </w:t>
      </w:r>
      <w:r w:rsidR="004D713A" w:rsidRPr="002921FD">
        <w:rPr>
          <w:rStyle w:val="normaltextrun"/>
          <w:rFonts w:asciiTheme="minorHAnsi" w:hAnsiTheme="minorHAnsi" w:cstheme="minorHAnsi"/>
        </w:rPr>
        <w:t>[</w:t>
      </w:r>
      <w:r w:rsidR="004D713A"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</w:t>
      </w:r>
      <w:r w:rsidR="004D713A">
        <w:rPr>
          <w:rStyle w:val="normaltextrun"/>
          <w:rFonts w:asciiTheme="minorHAnsi" w:hAnsiTheme="minorHAnsi" w:cstheme="minorHAnsi"/>
          <w:shd w:val="clear" w:color="auto" w:fill="C0C0C0"/>
        </w:rPr>
        <w:t>industry</w:t>
      </w:r>
      <w:r w:rsidR="004D713A" w:rsidRPr="002921FD">
        <w:rPr>
          <w:rStyle w:val="normaltextrun"/>
          <w:rFonts w:asciiTheme="minorHAnsi" w:hAnsiTheme="minorHAnsi" w:cstheme="minorHAnsi"/>
        </w:rPr>
        <w:t>]</w:t>
      </w:r>
      <w:r w:rsidR="004D713A">
        <w:rPr>
          <w:rStyle w:val="normaltextrun"/>
          <w:rFonts w:asciiTheme="minorHAnsi" w:hAnsiTheme="minorHAnsi" w:cstheme="minorHAnsi"/>
        </w:rPr>
        <w:t xml:space="preserve"> industry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54E491AE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WHEREAS, apprenticeship programs are uniquely capable of providing the academic and work-based </w:t>
      </w:r>
      <w:r w:rsidR="0059435D">
        <w:rPr>
          <w:rStyle w:val="normaltextrun"/>
          <w:rFonts w:asciiTheme="minorHAnsi" w:hAnsiTheme="minorHAnsi" w:cstheme="minorHAnsi"/>
        </w:rPr>
        <w:t>learning</w:t>
      </w:r>
      <w:r w:rsidR="0059435D" w:rsidRPr="002921FD">
        <w:rPr>
          <w:rStyle w:val="normaltextrun"/>
          <w:rFonts w:asciiTheme="minorHAnsi" w:hAnsiTheme="minorHAnsi" w:cstheme="minorHAnsi"/>
        </w:rPr>
        <w:t> </w:t>
      </w:r>
      <w:r w:rsidRPr="002921FD">
        <w:rPr>
          <w:rStyle w:val="normaltextrun"/>
          <w:rFonts w:asciiTheme="minorHAnsi" w:hAnsiTheme="minorHAnsi" w:cstheme="minorHAnsi"/>
        </w:rPr>
        <w:t>required to develop in-demand skills in conjunction with employment; and</w:t>
      </w:r>
    </w:p>
    <w:p w14:paraId="381EF7E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F3E2DDE" w14:textId="5FB5B5EC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industry partners</w:t>
      </w:r>
      <w:r w:rsidRPr="002921FD">
        <w:rPr>
          <w:rStyle w:val="normaltextrun"/>
          <w:rFonts w:asciiTheme="minorHAnsi" w:hAnsiTheme="minorHAnsi" w:cstheme="minorHAnsi"/>
        </w:rPr>
        <w:t>] to recognize the value of apprenticeships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fifth anniversary of</w:t>
      </w:r>
      <w:r w:rsidRPr="002921FD">
        <w:rPr>
          <w:rStyle w:val="normaltextrun"/>
          <w:rFonts w:asciiTheme="minorHAnsi" w:hAnsiTheme="minorHAnsi" w:cstheme="minorHAnsi"/>
        </w:rPr>
        <w:t>:</w:t>
      </w:r>
    </w:p>
    <w:p w14:paraId="124E58DE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59110649" w:rsidR="00BB5223" w:rsidRDefault="002921FD" w:rsidP="002921F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ATIONAL APPRENTICESHIP WEEK</w:t>
      </w:r>
      <w:r w:rsidRPr="002921FD">
        <w:rPr>
          <w:rFonts w:asciiTheme="minorHAnsi" w:hAnsiTheme="minorHAnsi" w:cstheme="minorHAnsi"/>
        </w:rPr>
        <w:br/>
      </w:r>
      <w:r w:rsidRPr="002921FD">
        <w:rPr>
          <w:rStyle w:val="normaltextrun"/>
          <w:rFonts w:asciiTheme="minorHAnsi" w:hAnsiTheme="minorHAnsi" w:cstheme="minorHAnsi"/>
        </w:rPr>
        <w:t>November 1</w:t>
      </w:r>
      <w:r w:rsidR="005B1079">
        <w:rPr>
          <w:rStyle w:val="normaltextrun"/>
          <w:rFonts w:asciiTheme="minorHAnsi" w:hAnsiTheme="minorHAnsi" w:cstheme="minorHAnsi"/>
        </w:rPr>
        <w:t>1</w:t>
      </w:r>
      <w:r w:rsidRPr="002921FD">
        <w:rPr>
          <w:rStyle w:val="normaltextrun"/>
          <w:rFonts w:asciiTheme="minorHAnsi" w:hAnsiTheme="minorHAnsi" w:cstheme="minorHAnsi"/>
        </w:rPr>
        <w:t>, 201</w:t>
      </w:r>
      <w:r w:rsidR="005B1079">
        <w:rPr>
          <w:rStyle w:val="normaltextrun"/>
          <w:rFonts w:asciiTheme="minorHAnsi" w:hAnsiTheme="minorHAnsi" w:cstheme="minorHAnsi"/>
        </w:rPr>
        <w:t>9</w:t>
      </w:r>
      <w:r w:rsidRPr="002921FD">
        <w:rPr>
          <w:rStyle w:val="normaltextrun"/>
          <w:rFonts w:asciiTheme="minorHAnsi" w:hAnsiTheme="minorHAnsi" w:cstheme="minorHAnsi"/>
        </w:rPr>
        <w:t>, through November 1</w:t>
      </w:r>
      <w:r w:rsidR="005B1079">
        <w:rPr>
          <w:rStyle w:val="normaltextrun"/>
          <w:rFonts w:asciiTheme="minorHAnsi" w:hAnsiTheme="minorHAnsi" w:cstheme="minorHAnsi"/>
        </w:rPr>
        <w:t>7</w:t>
      </w:r>
      <w:r w:rsidRPr="002921FD">
        <w:rPr>
          <w:rStyle w:val="normaltextrun"/>
          <w:rFonts w:asciiTheme="minorHAnsi" w:hAnsiTheme="minorHAnsi" w:cstheme="minorHAnsi"/>
        </w:rPr>
        <w:t>, 201</w:t>
      </w:r>
      <w:r w:rsidR="005B1079">
        <w:rPr>
          <w:rStyle w:val="normaltextrun"/>
          <w:rFonts w:asciiTheme="minorHAnsi" w:hAnsiTheme="minorHAnsi" w:cstheme="minorHAnsi"/>
        </w:rPr>
        <w:t>9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0C0C5850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03BB3B" w14:textId="77777777" w:rsidR="007850E2" w:rsidRDefault="007850E2" w:rsidP="0071713A">
      <w:pPr>
        <w:spacing w:after="0" w:line="240" w:lineRule="auto"/>
      </w:pPr>
      <w:r>
        <w:separator/>
      </w:r>
    </w:p>
  </w:endnote>
  <w:endnote w:type="continuationSeparator" w:id="0">
    <w:p w14:paraId="578B11EE" w14:textId="77777777" w:rsidR="007850E2" w:rsidRDefault="007850E2" w:rsidP="00717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D01160" w14:textId="77777777" w:rsidR="007850E2" w:rsidRDefault="007850E2" w:rsidP="0071713A">
      <w:pPr>
        <w:spacing w:after="0" w:line="240" w:lineRule="auto"/>
      </w:pPr>
      <w:r>
        <w:separator/>
      </w:r>
    </w:p>
  </w:footnote>
  <w:footnote w:type="continuationSeparator" w:id="0">
    <w:p w14:paraId="647DD30F" w14:textId="77777777" w:rsidR="007850E2" w:rsidRDefault="007850E2" w:rsidP="007171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264C21"/>
    <w:rsid w:val="002921FD"/>
    <w:rsid w:val="003A687D"/>
    <w:rsid w:val="003E3A6E"/>
    <w:rsid w:val="004D713A"/>
    <w:rsid w:val="0059435D"/>
    <w:rsid w:val="005B1079"/>
    <w:rsid w:val="005D0987"/>
    <w:rsid w:val="00602A31"/>
    <w:rsid w:val="0071713A"/>
    <w:rsid w:val="007850E2"/>
    <w:rsid w:val="008122C0"/>
    <w:rsid w:val="009322EE"/>
    <w:rsid w:val="00967EB8"/>
    <w:rsid w:val="00A73D6B"/>
    <w:rsid w:val="00A87088"/>
    <w:rsid w:val="00B85755"/>
    <w:rsid w:val="00BB5223"/>
    <w:rsid w:val="00D76CC1"/>
    <w:rsid w:val="00D920C5"/>
    <w:rsid w:val="00E11B09"/>
    <w:rsid w:val="00E141F0"/>
    <w:rsid w:val="00F06C8F"/>
    <w:rsid w:val="00F1733F"/>
    <w:rsid w:val="00FD46A5"/>
    <w:rsid w:val="5237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a4a633-01f3-4465-83da-d255cae6cf9a">
      <UserInfo>
        <DisplayName>Zimmerman, Ryan</DisplayName>
        <AccountId>2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97B6D6175F849AAA0244B674E931F" ma:contentTypeVersion="12" ma:contentTypeDescription="Create a new document." ma:contentTypeScope="" ma:versionID="8756e78bce7e49cb582a20518d955267">
  <xsd:schema xmlns:xsd="http://www.w3.org/2001/XMLSchema" xmlns:xs="http://www.w3.org/2001/XMLSchema" xmlns:p="http://schemas.microsoft.com/office/2006/metadata/properties" xmlns:ns2="955efbd1-cae2-4e26-825d-a7c33a4d9696" xmlns:ns3="d6a4a633-01f3-4465-83da-d255cae6cf9a" targetNamespace="http://schemas.microsoft.com/office/2006/metadata/properties" ma:root="true" ma:fieldsID="0efce280378145b2f1c68da1f560eed8" ns2:_="" ns3:_="">
    <xsd:import namespace="955efbd1-cae2-4e26-825d-a7c33a4d9696"/>
    <xsd:import namespace="d6a4a633-01f3-4465-83da-d255cae6cf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efbd1-cae2-4e26-825d-a7c33a4d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4a633-01f3-4465-83da-d255cae6c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1E10FC-BA85-41FB-A945-80E52A17B18B}">
  <ds:schemaRefs>
    <ds:schemaRef ds:uri="http://schemas.microsoft.com/office/2006/metadata/properties"/>
    <ds:schemaRef ds:uri="http://schemas.microsoft.com/office/infopath/2007/PartnerControls"/>
    <ds:schemaRef ds:uri="c07cf6bb-a70a-4da1-8da9-aa490d9dbb31"/>
  </ds:schemaRefs>
</ds:datastoreItem>
</file>

<file path=customXml/itemProps2.xml><?xml version="1.0" encoding="utf-8"?>
<ds:datastoreItem xmlns:ds="http://schemas.openxmlformats.org/officeDocument/2006/customXml" ds:itemID="{2804C50B-3CD0-4EF8-9595-3FDF4CEA7CF9}"/>
</file>

<file path=customXml/itemProps3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erholt, Maddie</dc:creator>
  <cp:keywords/>
  <dc:description/>
  <cp:lastModifiedBy>Sweeney, Megan P - OPA</cp:lastModifiedBy>
  <cp:revision>2</cp:revision>
  <cp:lastPrinted>2019-09-10T20:22:00Z</cp:lastPrinted>
  <dcterms:created xsi:type="dcterms:W3CDTF">2019-09-11T13:14:00Z</dcterms:created>
  <dcterms:modified xsi:type="dcterms:W3CDTF">2019-09-1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97B6D6175F849AAA0244B674E931F</vt:lpwstr>
  </property>
</Properties>
</file>